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ndia</w:t>
      </w:r>
      <w:r>
        <w:t xml:space="preserve"> </w:t>
      </w:r>
      <w:r>
        <w:t xml:space="preserve">Bangalore</w:t>
      </w:r>
    </w:p>
    <w:bookmarkStart w:id="25" w:name="X35f787df0807454493d3a7f8bd8be75f342ab0e"/>
    <w:p>
      <w:pPr>
        <w:pStyle w:val="Heading1"/>
      </w:pPr>
      <w:r>
        <w:t xml:space="preserve">Cover Letter for Musician Position in India Bangalore</w:t>
      </w:r>
    </w:p>
    <w:p>
      <w:pPr>
        <w:pStyle w:val="FirstParagraph"/>
      </w:pPr>
      <w:r>
        <w:t xml:space="preserve">Dear [Hiring Manager's Name],</w:t>
      </w:r>
    </w:p>
    <w:p>
      <w:pPr>
        <w:pStyle w:val="BodyText"/>
      </w:pPr>
      <w:r>
        <w:t xml:space="preserve">As a dedicated and passionate musician with a deep connection to the vibrant cultural tapestry of India, particularly in the dynamic city of Bangalore, I am writing to express my sincere interest in the Musician position at your esteemed organization. Bangalore, often referred to as the "Silicon Valley of India," is not only a hub for technology but also a thriving center for arts and music. This unique blend of innovation and tradition has shaped my career as a musician, allowing me to contribute to and grow within this ever-evolving creative ecosystem.</w:t>
      </w:r>
    </w:p>
    <w:p>
      <w:pPr>
        <w:pStyle w:val="BodyText"/>
      </w:pPr>
      <w:r>
        <w:t xml:space="preserve">With over [X years] of experience in the field, I have honed my skills in [specific instrument or genre, e.g., "classical Indian percussion" or "contemporary music composition"], while staying attuned to the diverse musical landscape of India Bangalore. My journey as a musician has been deeply influenced by the city's rich heritage, from its classical Carnatic and Hindustani traditions to its modern fusion scenes. This exposure has not only refined my technical abilities but also instilled in me a profound respect for the cultural significance of music in Indian society.</w:t>
      </w:r>
    </w:p>
    <w:bookmarkStart w:id="20" w:name="professional-background-and-achievements"/>
    <w:p>
      <w:pPr>
        <w:pStyle w:val="Heading2"/>
      </w:pPr>
      <w:r>
        <w:t xml:space="preserve">Professional Background and Achievements</w:t>
      </w:r>
    </w:p>
    <w:p>
      <w:pPr>
        <w:pStyle w:val="FirstParagraph"/>
      </w:pPr>
      <w:r>
        <w:t xml:space="preserve">I have worked extensively across various platforms, including live performances, studio recordings, and collaborative projects that highlight the versatility of my craft. In India Bangalore, I have had the privilege of performing at renowned venues such as [specific venues or events like "Raga Sudha" or "Bangalore Music Festival"], where I engaged with audiences and fellow artists to create immersive musical experiences. These opportunities have allowed me to connect with both traditional and contemporary music enthusiasts, further solidifying my commitment to preserving and innovating within the Indian musical framework.</w:t>
      </w:r>
    </w:p>
    <w:p>
      <w:pPr>
        <w:pStyle w:val="BodyText"/>
      </w:pPr>
      <w:r>
        <w:t xml:space="preserve">In addition to live performances, I have contributed to several music projects that reflect the diversity of India Bangalore's artistic community. For instance, I collaborated with [mention any notable collaborations or groups] on a project that blended classical ragas with electronic beats, resulting in a unique sound that resonated with younger audiences while respecting traditional roots. Such endeavors have not only expanded my creative horizons but also demonstrated my ability to adapt and thrive in dynamic environments.</w:t>
      </w:r>
    </w:p>
    <w:bookmarkEnd w:id="20"/>
    <w:bookmarkStart w:id="21" w:name="experience-in-india-bangalore"/>
    <w:p>
      <w:pPr>
        <w:pStyle w:val="Heading2"/>
      </w:pPr>
      <w:r>
        <w:t xml:space="preserve">Experience in India Bangalore</w:t>
      </w:r>
    </w:p>
    <w:p>
      <w:pPr>
        <w:pStyle w:val="FirstParagraph"/>
      </w:pPr>
      <w:r>
        <w:t xml:space="preserve">India Bangalore's music scene is unparalleled, offering a fertile ground for artists to experiment and excel. As a musician based here, I have actively participated in community initiatives aimed at promoting music education and accessibility. For example, I have conducted workshops at [specific institutions or NGOs] to teach children and adults the fundamentals of [specific instrument or genre], fostering a new generation of musicians who appreciate the depth of Indian music.</w:t>
      </w:r>
    </w:p>
    <w:p>
      <w:pPr>
        <w:pStyle w:val="BodyText"/>
      </w:pPr>
      <w:r>
        <w:t xml:space="preserve">The city's multicultural environment has also enriched my perspective as an artist. Bangalore is home to people from all over India, each bringing their unique musical influences. This exposure has enabled me to incorporate elements from various regional traditions into my work, creating a sound that is both globally relevant and deeply rooted in Indian culture. Whether performing at a corporate event or a local festival, I strive to deliver music that transcends boundaries and connects with audiences on an emotional level.</w:t>
      </w:r>
    </w:p>
    <w:bookmarkEnd w:id="21"/>
    <w:bookmarkStart w:id="22" w:name="skills-and-expertise"/>
    <w:p>
      <w:pPr>
        <w:pStyle w:val="Heading2"/>
      </w:pPr>
      <w:r>
        <w:t xml:space="preserve">Skills and Expertise</w:t>
      </w:r>
    </w:p>
    <w:p>
      <w:pPr>
        <w:pStyle w:val="FirstParagraph"/>
      </w:pPr>
      <w:r>
        <w:t xml:space="preserve">My technical proficiency spans [list specific skills, e.g., "playing the tabla, composing melodies, sound engineering," or "music production"]. I am also well-versed in the nuances of Indian classical music theory and its application in modern compositions. Additionally, I have experience in [mention any relevant skills like "arranging music for ensembles," "teaching private lessons," or "working with digital audio workstations (DAWs)"]. These abilities, combined with my passion for live performance, allow me to deliver high-quality musical output that aligns with the expectations of a professional setting.</w:t>
      </w:r>
    </w:p>
    <w:p>
      <w:pPr>
        <w:pStyle w:val="BodyText"/>
      </w:pPr>
      <w:r>
        <w:t xml:space="preserve">One of my key strengths is adaptability. In India Bangalore's fast-paced environment, I have learned to quickly adjust to different musical styles and project requirements. Whether it's composing a film score, arranging for a wedding ceremony, or creating background music for an event, I approach each task with creativity and precision. My ability to work both independently and as part of a team ensures that I can seamlessly integrate into your organization's workflow.</w:t>
      </w:r>
    </w:p>
    <w:bookmarkEnd w:id="22"/>
    <w:bookmarkStart w:id="23" w:name="why-bangalore"/>
    <w:p>
      <w:pPr>
        <w:pStyle w:val="Heading2"/>
      </w:pPr>
      <w:r>
        <w:t xml:space="preserve">Why Bangalore?</w:t>
      </w:r>
    </w:p>
    <w:p>
      <w:pPr>
        <w:pStyle w:val="FirstParagraph"/>
      </w:pPr>
      <w:r>
        <w:t xml:space="preserve">India Bangalore is more than just a location; it is a cultural melting pot where music thrives in all its forms. The city's openness to innovation and its reverence for tradition create an ideal space for musicians to explore new ideas while honoring the past. As a musician, I am inspired by Bangalore's energy, which fuels my creativity and drives me to push the boundaries of my art.</w:t>
      </w:r>
    </w:p>
    <w:p>
      <w:pPr>
        <w:pStyle w:val="BodyText"/>
      </w:pPr>
      <w:r>
        <w:t xml:space="preserve">I have witnessed firsthand how music in India Bangalore brings people together. From street performances in commercial hubs like Brigade Road to intimate sessions in residential neighborhoods, music is a universal language that unites diverse communities. This sense of shared purpose is what I aim to bring to your organization, contributing not only my technical skills but also my dedication to fostering a culture of musical excellence.</w:t>
      </w:r>
    </w:p>
    <w:bookmarkEnd w:id="23"/>
    <w:bookmarkStart w:id="24" w:name="conclusion"/>
    <w:p>
      <w:pPr>
        <w:pStyle w:val="Heading2"/>
      </w:pPr>
      <w:r>
        <w:t xml:space="preserve">Conclusion</w:t>
      </w:r>
    </w:p>
    <w:p>
      <w:pPr>
        <w:pStyle w:val="FirstParagraph"/>
      </w:pPr>
      <w:r>
        <w:t xml:space="preserve">In conclusion, I am eager to contribute my talents as a musician in India Bangalore and support your organization's mission of [mention any specific goals or values of the employer, if known]. My experience, adaptability, and deep connection to the local music scene position me as a valuable asset to your team. I would be honored to bring my passion for music to your projects and collaborate on creating meaningful artistic expressions that resonate with audiences in Bangalore and beyond.</w:t>
      </w:r>
    </w:p>
    <w:p>
      <w:pPr>
        <w:pStyle w:val="BodyText"/>
      </w:pPr>
      <w:r>
        <w:t xml:space="preserve">Thank you for considering my application. I look forward to the opportunity to discuss how I can contribute to your organization's success. Please feel free to contact me at [your phone number] or [your email address] for any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India Bangalore</dc:title>
  <dc:creator/>
  <cp:keywords/>
  <dcterms:created xsi:type="dcterms:W3CDTF">2026-07-24T03:39:39Z</dcterms:created>
  <dcterms:modified xsi:type="dcterms:W3CDTF">2026-07-24T03:39:39Z</dcterms:modified>
</cp:coreProperties>
</file>

<file path=docProps/custom.xml><?xml version="1.0" encoding="utf-8"?>
<Properties xmlns="http://schemas.openxmlformats.org/officeDocument/2006/custom-properties" xmlns:vt="http://schemas.openxmlformats.org/officeDocument/2006/docPropsVTypes"/>
</file>